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C4AE3" w:rsidRDefault="00EC4AE3" w:rsidP="00EC4AE3">
      <w:pPr>
        <w:spacing w:after="0" w:line="240" w:lineRule="auto"/>
        <w:jc w:val="center"/>
        <w:rPr>
          <w:b/>
          <w:sz w:val="28"/>
          <w:szCs w:val="28"/>
        </w:rPr>
      </w:pPr>
      <w:r w:rsidRPr="00EC4AE3">
        <w:rPr>
          <w:b/>
          <w:sz w:val="28"/>
          <w:szCs w:val="28"/>
        </w:rPr>
        <w:t>Rotary Club of Castro Valley Board Meeting</w:t>
      </w:r>
      <w:r>
        <w:rPr>
          <w:b/>
          <w:sz w:val="28"/>
          <w:szCs w:val="28"/>
        </w:rPr>
        <w:t xml:space="preserve"> of </w:t>
      </w:r>
      <w:r w:rsidR="00420282">
        <w:rPr>
          <w:b/>
          <w:sz w:val="28"/>
          <w:szCs w:val="28"/>
        </w:rPr>
        <w:t>September 12, 2016</w:t>
      </w:r>
    </w:p>
    <w:p w:rsidR="00EC4AE3" w:rsidRPr="00EC4AE3" w:rsidRDefault="00EC4AE3" w:rsidP="00EC4AE3">
      <w:pPr>
        <w:spacing w:after="0" w:line="240" w:lineRule="auto"/>
        <w:jc w:val="center"/>
        <w:rPr>
          <w:b/>
          <w:sz w:val="28"/>
          <w:szCs w:val="28"/>
        </w:rPr>
      </w:pPr>
      <w:r>
        <w:rPr>
          <w:b/>
          <w:sz w:val="28"/>
          <w:szCs w:val="28"/>
        </w:rPr>
        <w:t>Castro Valley Eden Area Chamber of Commerce</w:t>
      </w:r>
    </w:p>
    <w:p w:rsidR="00EC4AE3" w:rsidRDefault="00EC4AE3" w:rsidP="00EC4AE3">
      <w:pPr>
        <w:spacing w:after="0" w:line="240" w:lineRule="auto"/>
        <w:jc w:val="center"/>
        <w:rPr>
          <w:b/>
          <w:sz w:val="28"/>
          <w:szCs w:val="28"/>
        </w:rPr>
      </w:pPr>
    </w:p>
    <w:p w:rsidR="00EC4AE3" w:rsidRDefault="00EC4AE3" w:rsidP="00EC4AE3">
      <w:pPr>
        <w:spacing w:after="0" w:line="240" w:lineRule="auto"/>
        <w:jc w:val="center"/>
        <w:rPr>
          <w:b/>
          <w:sz w:val="28"/>
          <w:szCs w:val="28"/>
        </w:rPr>
      </w:pPr>
      <w:r w:rsidRPr="00EC4AE3">
        <w:rPr>
          <w:b/>
          <w:sz w:val="28"/>
          <w:szCs w:val="28"/>
        </w:rPr>
        <w:t>Minutes</w:t>
      </w:r>
    </w:p>
    <w:p w:rsidR="00E36C3D" w:rsidRPr="00E36C3D" w:rsidRDefault="00E36C3D" w:rsidP="00EC4AE3">
      <w:pPr>
        <w:spacing w:after="0" w:line="240" w:lineRule="auto"/>
        <w:jc w:val="center"/>
        <w:rPr>
          <w:b/>
          <w:color w:val="FF0000"/>
          <w:sz w:val="24"/>
          <w:szCs w:val="24"/>
        </w:rPr>
      </w:pPr>
      <w:r>
        <w:rPr>
          <w:b/>
          <w:color w:val="FF0000"/>
          <w:sz w:val="24"/>
          <w:szCs w:val="24"/>
        </w:rPr>
        <w:t>Approved October 4, 2016</w:t>
      </w:r>
    </w:p>
    <w:p w:rsidR="00EC4AE3" w:rsidRDefault="00EC4AE3" w:rsidP="00EC4AE3">
      <w:pPr>
        <w:spacing w:after="0" w:line="240" w:lineRule="auto"/>
      </w:pPr>
    </w:p>
    <w:p w:rsidR="00EE3694" w:rsidRDefault="00EC4AE3" w:rsidP="00EC4AE3">
      <w:pPr>
        <w:spacing w:after="0" w:line="240" w:lineRule="auto"/>
      </w:pPr>
      <w:r>
        <w:t>Meeting called to order by President</w:t>
      </w:r>
      <w:r w:rsidR="00EE3694">
        <w:t xml:space="preserve"> Carol Wikle at </w:t>
      </w:r>
      <w:r w:rsidR="00CA0006">
        <w:t>6:</w:t>
      </w:r>
      <w:r w:rsidR="00420282">
        <w:t>22</w:t>
      </w:r>
      <w:r w:rsidR="00CA0006">
        <w:t xml:space="preserve"> p</w:t>
      </w:r>
      <w:r w:rsidR="000F663E">
        <w:t>.</w:t>
      </w:r>
      <w:r w:rsidR="00CA0006">
        <w:t>m</w:t>
      </w:r>
      <w:r w:rsidR="000F663E">
        <w:t>.</w:t>
      </w:r>
    </w:p>
    <w:p w:rsidR="000F663E" w:rsidRDefault="000F663E" w:rsidP="00EC4AE3">
      <w:pPr>
        <w:spacing w:after="0" w:line="240" w:lineRule="auto"/>
      </w:pPr>
    </w:p>
    <w:p w:rsidR="000F663E" w:rsidRDefault="000F663E" w:rsidP="00EC4AE3">
      <w:pPr>
        <w:spacing w:after="0" w:line="240" w:lineRule="auto"/>
      </w:pPr>
      <w:r w:rsidRPr="000F663E">
        <w:rPr>
          <w:u w:val="single"/>
        </w:rPr>
        <w:t>Board Members Present</w:t>
      </w:r>
      <w:r>
        <w:t xml:space="preserve">:  Carol Wikle, Kern Lewis, Ceta Dochterman, </w:t>
      </w:r>
      <w:r w:rsidR="00420282">
        <w:t>Candi Clark, Todd Anglin, Jim Negri (quorum present)</w:t>
      </w:r>
    </w:p>
    <w:p w:rsidR="00420282" w:rsidRDefault="00420282" w:rsidP="00EC4AE3">
      <w:pPr>
        <w:spacing w:after="0" w:line="240" w:lineRule="auto"/>
      </w:pPr>
    </w:p>
    <w:p w:rsidR="000F663E" w:rsidRDefault="000F663E" w:rsidP="00EC4AE3">
      <w:pPr>
        <w:spacing w:after="0" w:line="240" w:lineRule="auto"/>
      </w:pPr>
      <w:r w:rsidRPr="00C30A54">
        <w:rPr>
          <w:u w:val="single"/>
        </w:rPr>
        <w:t>Board Members Not Present</w:t>
      </w:r>
      <w:r>
        <w:t xml:space="preserve">:  </w:t>
      </w:r>
      <w:r w:rsidR="00420282">
        <w:t>Gary Bosley, Ken O’Donnell</w:t>
      </w:r>
    </w:p>
    <w:p w:rsidR="00C30A54" w:rsidRDefault="00C30A54" w:rsidP="00EC4AE3">
      <w:pPr>
        <w:spacing w:after="0" w:line="240" w:lineRule="auto"/>
      </w:pPr>
    </w:p>
    <w:p w:rsidR="00C30A54" w:rsidRDefault="00C30A54" w:rsidP="00EC4AE3">
      <w:pPr>
        <w:spacing w:after="0" w:line="240" w:lineRule="auto"/>
      </w:pPr>
      <w:r w:rsidRPr="00C30A54">
        <w:rPr>
          <w:u w:val="single"/>
        </w:rPr>
        <w:t>Club Members Present</w:t>
      </w:r>
      <w:r>
        <w:t xml:space="preserve">:  </w:t>
      </w:r>
      <w:r w:rsidR="00420282">
        <w:t xml:space="preserve">Heidi Hausauer (District 5170 AG Area 2), </w:t>
      </w:r>
      <w:r>
        <w:t>Ajay A</w:t>
      </w:r>
      <w:r w:rsidR="00420282">
        <w:t>hluwalia</w:t>
      </w:r>
    </w:p>
    <w:p w:rsidR="00FC70BF" w:rsidRDefault="00FC70BF" w:rsidP="00EC4AE3">
      <w:pPr>
        <w:spacing w:after="0" w:line="240" w:lineRule="auto"/>
      </w:pPr>
    </w:p>
    <w:p w:rsidR="00FC70BF" w:rsidRPr="00FC70BF" w:rsidRDefault="00FC70BF" w:rsidP="00EC4AE3">
      <w:pPr>
        <w:spacing w:after="0" w:line="240" w:lineRule="auto"/>
      </w:pPr>
      <w:r>
        <w:rPr>
          <w:u w:val="single"/>
        </w:rPr>
        <w:t>Guests</w:t>
      </w:r>
      <w:r>
        <w:t>:  None</w:t>
      </w:r>
    </w:p>
    <w:p w:rsidR="00EE3694" w:rsidRDefault="00EE3694" w:rsidP="00EC4AE3">
      <w:pPr>
        <w:spacing w:after="0" w:line="240" w:lineRule="auto"/>
      </w:pPr>
    </w:p>
    <w:p w:rsidR="00FC70BF" w:rsidRDefault="00FC70BF" w:rsidP="00EC4AE3">
      <w:pPr>
        <w:spacing w:after="0" w:line="240" w:lineRule="auto"/>
      </w:pPr>
      <w:r>
        <w:t xml:space="preserve">On a motion by </w:t>
      </w:r>
      <w:r w:rsidR="007136DA">
        <w:t xml:space="preserve">DOCHTERMAN and </w:t>
      </w:r>
      <w:r>
        <w:t xml:space="preserve">a second by </w:t>
      </w:r>
      <w:r w:rsidR="007136DA">
        <w:t xml:space="preserve">ANGLIN, the minutes of August 8, 2016, were approved as presented </w:t>
      </w:r>
      <w:r>
        <w:t>(</w:t>
      </w:r>
      <w:r w:rsidR="007136DA">
        <w:t>6-0-0)</w:t>
      </w:r>
      <w:r w:rsidRPr="00FC70BF">
        <w:t xml:space="preserve">.  </w:t>
      </w:r>
    </w:p>
    <w:p w:rsidR="007136DA" w:rsidRDefault="007136DA" w:rsidP="00FC70BF">
      <w:pPr>
        <w:pStyle w:val="ListParagraph"/>
        <w:numPr>
          <w:ilvl w:val="0"/>
          <w:numId w:val="6"/>
        </w:numPr>
        <w:spacing w:after="0" w:line="240" w:lineRule="auto"/>
      </w:pPr>
      <w:r>
        <w:t>President Wikle clarified that the 2016-2017 board members are Carol Wikle, Jim Negri, Todd Anglin, Kern Lewis, Gary Bosley, Candi Clark, Ceta Dochterman, and Ken O’Donnell.</w:t>
      </w:r>
    </w:p>
    <w:p w:rsidR="00D87239" w:rsidRDefault="007136DA" w:rsidP="00E40B20">
      <w:pPr>
        <w:pStyle w:val="ListParagraph"/>
        <w:numPr>
          <w:ilvl w:val="0"/>
          <w:numId w:val="6"/>
        </w:numPr>
        <w:spacing w:after="0" w:line="240" w:lineRule="auto"/>
      </w:pPr>
      <w:r>
        <w:t>The position of Club Secretary and two (2) Directors-at-Large remain vacant.</w:t>
      </w:r>
    </w:p>
    <w:p w:rsidR="007136DA" w:rsidRDefault="007136DA" w:rsidP="007136DA">
      <w:pPr>
        <w:pStyle w:val="ListParagraph"/>
        <w:spacing w:after="0" w:line="240" w:lineRule="auto"/>
      </w:pPr>
    </w:p>
    <w:p w:rsidR="007136DA" w:rsidRDefault="007136DA" w:rsidP="00EC4AE3">
      <w:pPr>
        <w:spacing w:after="0" w:line="240" w:lineRule="auto"/>
      </w:pPr>
      <w:r>
        <w:t>Todd Anglin reviewed the Treasurer’s Report and Balance Sheet and highlighted the following:</w:t>
      </w:r>
    </w:p>
    <w:p w:rsidR="00F7172D" w:rsidRDefault="00F7172D" w:rsidP="007136DA">
      <w:pPr>
        <w:pStyle w:val="ListParagraph"/>
        <w:numPr>
          <w:ilvl w:val="0"/>
          <w:numId w:val="8"/>
        </w:numPr>
        <w:spacing w:after="0" w:line="240" w:lineRule="auto"/>
      </w:pPr>
      <w:r>
        <w:t>Cash at the end of the period was $34,789.42.</w:t>
      </w:r>
    </w:p>
    <w:p w:rsidR="00F7172D" w:rsidRDefault="00F7172D" w:rsidP="007136DA">
      <w:pPr>
        <w:pStyle w:val="ListParagraph"/>
        <w:numPr>
          <w:ilvl w:val="0"/>
          <w:numId w:val="8"/>
        </w:numPr>
        <w:spacing w:after="0" w:line="240" w:lineRule="auto"/>
      </w:pPr>
      <w:r>
        <w:t>Net revenue for August was $345.83,</w:t>
      </w:r>
    </w:p>
    <w:p w:rsidR="00F7172D" w:rsidRDefault="00F7172D" w:rsidP="007136DA">
      <w:pPr>
        <w:pStyle w:val="ListParagraph"/>
        <w:numPr>
          <w:ilvl w:val="0"/>
          <w:numId w:val="8"/>
        </w:numPr>
        <w:spacing w:after="0" w:line="240" w:lineRule="auto"/>
      </w:pPr>
      <w:r>
        <w:t>Unpaid Membership and Recognition Dues are $8,950.</w:t>
      </w:r>
    </w:p>
    <w:p w:rsidR="00F7172D" w:rsidRDefault="00F7172D" w:rsidP="00F7172D">
      <w:pPr>
        <w:pStyle w:val="ListParagraph"/>
        <w:numPr>
          <w:ilvl w:val="1"/>
          <w:numId w:val="8"/>
        </w:numPr>
        <w:spacing w:after="0" w:line="240" w:lineRule="auto"/>
      </w:pPr>
      <w:r>
        <w:t>Members will be invoiced again in September.</w:t>
      </w:r>
    </w:p>
    <w:p w:rsidR="007C2A1B" w:rsidRDefault="007C2A1B" w:rsidP="007C2A1B">
      <w:pPr>
        <w:pStyle w:val="ListParagraph"/>
        <w:numPr>
          <w:ilvl w:val="0"/>
          <w:numId w:val="8"/>
        </w:numPr>
        <w:spacing w:after="0" w:line="240" w:lineRule="auto"/>
      </w:pPr>
      <w:r>
        <w:t>The $1 from the lunch tickets will be transferred twice a year to the Foundation.</w:t>
      </w:r>
    </w:p>
    <w:p w:rsidR="007C2A1B" w:rsidRDefault="007C2A1B" w:rsidP="00EC4AE3">
      <w:pPr>
        <w:spacing w:after="0" w:line="240" w:lineRule="auto"/>
      </w:pPr>
      <w:r>
        <w:t>President Wikle presented an invoice from H.A.R.D. for $350 to sponsor the Senior Citizens Thanksgiving Lunch.  No board member recalled ever paying for the lunch or sponsorship.  Treasurer Anglin was directed to contact H.A.R.D. for clarification.  The invoice will be considered at the October meeting.</w:t>
      </w:r>
    </w:p>
    <w:p w:rsidR="007C2A1B" w:rsidRDefault="007C2A1B" w:rsidP="00EC4AE3">
      <w:pPr>
        <w:spacing w:after="0" w:line="240" w:lineRule="auto"/>
      </w:pPr>
    </w:p>
    <w:p w:rsidR="0097738E" w:rsidRDefault="007C2A1B" w:rsidP="00EC4AE3">
      <w:pPr>
        <w:spacing w:after="0" w:line="240" w:lineRule="auto"/>
      </w:pPr>
      <w:r>
        <w:t xml:space="preserve">Based on discussion at the August meeting, </w:t>
      </w:r>
      <w:r w:rsidR="00FF2D44">
        <w:t xml:space="preserve">President Wikle </w:t>
      </w:r>
      <w:r w:rsidR="00E077C0">
        <w:t>distributed</w:t>
      </w:r>
      <w:r w:rsidR="006B5304">
        <w:t xml:space="preserve"> </w:t>
      </w:r>
      <w:r>
        <w:t xml:space="preserve">a revised, proposed </w:t>
      </w:r>
      <w:r w:rsidR="0097738E">
        <w:t>2016-2017 budget, which included budget lines for Grants, Rodeo Parade and Chili Cook-off.  Based on discussion, the following information is still needed for the 2016-2017 budget:</w:t>
      </w:r>
    </w:p>
    <w:p w:rsidR="0097738E" w:rsidRDefault="0097738E" w:rsidP="008308F9">
      <w:pPr>
        <w:pStyle w:val="ListParagraph"/>
        <w:numPr>
          <w:ilvl w:val="0"/>
          <w:numId w:val="9"/>
        </w:numPr>
        <w:spacing w:after="0" w:line="240" w:lineRule="auto"/>
        <w:ind w:left="720"/>
      </w:pPr>
      <w:r>
        <w:t>Sponsorships for the Parade and Chili Cook-off.</w:t>
      </w:r>
    </w:p>
    <w:p w:rsidR="0097738E" w:rsidRDefault="0097738E" w:rsidP="0097738E">
      <w:pPr>
        <w:pStyle w:val="ListParagraph"/>
        <w:numPr>
          <w:ilvl w:val="1"/>
          <w:numId w:val="9"/>
        </w:numPr>
        <w:spacing w:after="0" w:line="240" w:lineRule="auto"/>
      </w:pPr>
      <w:r>
        <w:t>Agreed that each event needs to show the actual revenue and costs, and not use sponsorships to balance the cost of the Parade.</w:t>
      </w:r>
    </w:p>
    <w:p w:rsidR="0097738E" w:rsidRDefault="0097738E" w:rsidP="008308F9">
      <w:pPr>
        <w:pStyle w:val="ListParagraph"/>
        <w:numPr>
          <w:ilvl w:val="0"/>
          <w:numId w:val="9"/>
        </w:numPr>
        <w:spacing w:after="0" w:line="240" w:lineRule="auto"/>
        <w:ind w:left="720"/>
      </w:pPr>
      <w:r>
        <w:t>Cost of ClubRunner, which could increase to increased use.</w:t>
      </w:r>
    </w:p>
    <w:p w:rsidR="0097738E" w:rsidRDefault="000B0389" w:rsidP="000B0389">
      <w:pPr>
        <w:spacing w:after="0" w:line="240" w:lineRule="auto"/>
      </w:pPr>
      <w:r>
        <w:t>Understanding that the budget is a living document, on a motion by NEGRI and a second by LEWIS, the proposed 2016-2017 was approved with an understanding that it will be updated monthly</w:t>
      </w:r>
      <w:r w:rsidR="008308F9">
        <w:t xml:space="preserve"> (6-0-0)</w:t>
      </w:r>
      <w:r>
        <w:t>.</w:t>
      </w:r>
    </w:p>
    <w:p w:rsidR="000B0389" w:rsidRDefault="000B0389" w:rsidP="000B0389">
      <w:pPr>
        <w:spacing w:after="0" w:line="240" w:lineRule="auto"/>
      </w:pPr>
    </w:p>
    <w:p w:rsidR="000B0389" w:rsidRDefault="000B0389" w:rsidP="000B0389">
      <w:pPr>
        <w:spacing w:after="0" w:line="240" w:lineRule="auto"/>
      </w:pPr>
      <w:r>
        <w:t xml:space="preserve">Interim Secretary Negri presented an update on the Rule of 85 (age + at least 20 years a Rotarian = 85), which allows a member to be exempted from meeting attendance.  </w:t>
      </w:r>
      <w:r w:rsidR="00AC230A">
        <w:t xml:space="preserve">On a motion by NEGRI and a second by Lewis, the </w:t>
      </w:r>
      <w:r>
        <w:t xml:space="preserve">following members </w:t>
      </w:r>
      <w:r w:rsidR="00AC230A">
        <w:t>were approved for exempt status under the Rule of 85 (6-0-0)</w:t>
      </w:r>
      <w:r>
        <w:t xml:space="preserve">:  Perry, Phillips, </w:t>
      </w:r>
      <w:proofErr w:type="spellStart"/>
      <w:r>
        <w:t>Poniatowski</w:t>
      </w:r>
      <w:proofErr w:type="spellEnd"/>
      <w:r>
        <w:t xml:space="preserve">, Sherwood, West and Wikle.  </w:t>
      </w:r>
    </w:p>
    <w:p w:rsidR="008308F9" w:rsidRDefault="008308F9" w:rsidP="008308F9">
      <w:pPr>
        <w:pStyle w:val="ListParagraph"/>
        <w:numPr>
          <w:ilvl w:val="0"/>
          <w:numId w:val="11"/>
        </w:numPr>
        <w:spacing w:after="0" w:line="240" w:lineRule="auto"/>
      </w:pPr>
      <w:r>
        <w:t>There was discussion whether granting the exemption would be a disincentive to meeting attendance.  The board concluded that the exemption would not change the attendance pattern since there are no penalties attached to missing a meeting.</w:t>
      </w:r>
    </w:p>
    <w:p w:rsidR="008308F9" w:rsidRDefault="008308F9" w:rsidP="008308F9">
      <w:pPr>
        <w:pStyle w:val="ListParagraph"/>
        <w:numPr>
          <w:ilvl w:val="0"/>
          <w:numId w:val="11"/>
        </w:numPr>
        <w:spacing w:after="0" w:line="240" w:lineRule="auto"/>
      </w:pPr>
      <w:r>
        <w:lastRenderedPageBreak/>
        <w:t>Negri will contact five other members who would qualify for the exemption under the Rule of 85, if they had requested it.</w:t>
      </w:r>
    </w:p>
    <w:p w:rsidR="008308F9" w:rsidRDefault="008308F9" w:rsidP="008308F9">
      <w:pPr>
        <w:pStyle w:val="ListParagraph"/>
        <w:numPr>
          <w:ilvl w:val="0"/>
          <w:numId w:val="11"/>
        </w:numPr>
        <w:spacing w:after="0" w:line="240" w:lineRule="auto"/>
      </w:pPr>
      <w:r>
        <w:t xml:space="preserve">Negri will </w:t>
      </w:r>
      <w:r w:rsidR="0051250A">
        <w:t>four other members who requested the exemption, but did not qualify.</w:t>
      </w:r>
    </w:p>
    <w:p w:rsidR="009132A9" w:rsidRDefault="009132A9" w:rsidP="008308F9">
      <w:pPr>
        <w:pStyle w:val="ListParagraph"/>
        <w:numPr>
          <w:ilvl w:val="0"/>
          <w:numId w:val="11"/>
        </w:numPr>
        <w:spacing w:after="0" w:line="240" w:lineRule="auto"/>
      </w:pPr>
      <w:r>
        <w:t>Negri distributed a graph of meeting attendance for this year.</w:t>
      </w:r>
    </w:p>
    <w:p w:rsidR="00032F4B" w:rsidRDefault="00032F4B" w:rsidP="00EC4AE3">
      <w:pPr>
        <w:spacing w:after="0" w:line="240" w:lineRule="auto"/>
      </w:pPr>
    </w:p>
    <w:p w:rsidR="0051250A" w:rsidRDefault="0051250A" w:rsidP="00EC4AE3">
      <w:pPr>
        <w:spacing w:after="0" w:line="240" w:lineRule="auto"/>
      </w:pPr>
      <w:r>
        <w:t>Interim Secretary Negri noted that he needs to meet with two members who are interested in filling the position of Club Secretary.  He will present a recommendation at the October meeting.</w:t>
      </w:r>
    </w:p>
    <w:p w:rsidR="0051250A" w:rsidRDefault="0051250A" w:rsidP="00EC4AE3">
      <w:pPr>
        <w:spacing w:after="0" w:line="240" w:lineRule="auto"/>
      </w:pPr>
    </w:p>
    <w:p w:rsidR="00032F4B" w:rsidRDefault="0051250A" w:rsidP="00EC4AE3">
      <w:pPr>
        <w:spacing w:after="0" w:line="240" w:lineRule="auto"/>
      </w:pPr>
      <w:r>
        <w:t xml:space="preserve">Membership Chair Dochterman present John McPartland, BART Board of Directors for District #5, for membership.  He </w:t>
      </w:r>
      <w:r w:rsidR="00BB69A9">
        <w:t xml:space="preserve">is </w:t>
      </w:r>
      <w:r>
        <w:t>a former member of the Club as well as Oakland.</w:t>
      </w:r>
      <w:r w:rsidR="00BB69A9">
        <w:t xml:space="preserve">  On a motion by DOCHTERMAN and a second by NEGRI, John McPartland was approved for membership.</w:t>
      </w:r>
    </w:p>
    <w:p w:rsidR="00BB69A9" w:rsidRDefault="00BB69A9" w:rsidP="00BB69A9">
      <w:pPr>
        <w:pStyle w:val="ListParagraph"/>
        <w:numPr>
          <w:ilvl w:val="0"/>
          <w:numId w:val="12"/>
        </w:numPr>
        <w:spacing w:after="0" w:line="240" w:lineRule="auto"/>
      </w:pPr>
      <w:r>
        <w:t>Interim Secretary Negri will send the proposed membership to all Club members.</w:t>
      </w:r>
    </w:p>
    <w:p w:rsidR="005421EE" w:rsidRDefault="005421EE" w:rsidP="00D22426">
      <w:pPr>
        <w:spacing w:after="0" w:line="240" w:lineRule="auto"/>
      </w:pPr>
    </w:p>
    <w:p w:rsidR="00BB69A9" w:rsidRDefault="00BB69A9" w:rsidP="00D22426">
      <w:pPr>
        <w:spacing w:after="0" w:line="240" w:lineRule="auto"/>
      </w:pPr>
      <w:r>
        <w:t>Hausauer, Anglin, Dochterman and Negri briefly reported on the District 5170 Membership Workshop held on August 27.  Hausauer will share notes and Anglin will share the materials with President Wikle.</w:t>
      </w:r>
    </w:p>
    <w:p w:rsidR="00BB69A9" w:rsidRDefault="00BB69A9" w:rsidP="00BB69A9">
      <w:pPr>
        <w:pStyle w:val="ListParagraph"/>
        <w:numPr>
          <w:ilvl w:val="0"/>
          <w:numId w:val="12"/>
        </w:numPr>
        <w:spacing w:after="0" w:line="240" w:lineRule="auto"/>
      </w:pPr>
      <w:r>
        <w:t xml:space="preserve">Negri suggested using the survey presented at the workshop to take the pulse of the Club.  </w:t>
      </w:r>
    </w:p>
    <w:p w:rsidR="00BB69A9" w:rsidRDefault="00BB69A9" w:rsidP="00BB69A9">
      <w:pPr>
        <w:pStyle w:val="ListParagraph"/>
        <w:numPr>
          <w:ilvl w:val="0"/>
          <w:numId w:val="12"/>
        </w:numPr>
        <w:spacing w:after="0" w:line="240" w:lineRule="auto"/>
      </w:pPr>
      <w:r>
        <w:t>No action was taken at this time.</w:t>
      </w:r>
    </w:p>
    <w:p w:rsidR="00BB69A9" w:rsidRDefault="00BB69A9" w:rsidP="00BB69A9">
      <w:pPr>
        <w:spacing w:after="0" w:line="240" w:lineRule="auto"/>
      </w:pPr>
    </w:p>
    <w:p w:rsidR="00057759" w:rsidRDefault="00BB69A9" w:rsidP="00BB69A9">
      <w:pPr>
        <w:spacing w:after="0" w:line="240" w:lineRule="auto"/>
      </w:pPr>
      <w:r>
        <w:t xml:space="preserve">District AG Area #2 Hausauer requested $130 to </w:t>
      </w:r>
      <w:r w:rsidR="00057759">
        <w:t xml:space="preserve">purchase two Disneyland passes to </w:t>
      </w:r>
      <w:r>
        <w:t xml:space="preserve">support </w:t>
      </w:r>
      <w:r w:rsidR="00057759">
        <w:t>the District Foundation ($130 per Club in Area #2).  On a motion by NEGRI and a second by CLARK, the board approved $130 to support the District Foundation raffle.  (6-0-0)</w:t>
      </w:r>
    </w:p>
    <w:p w:rsidR="00BB69A9" w:rsidRDefault="00057759" w:rsidP="00BB69A9">
      <w:pPr>
        <w:spacing w:after="0" w:line="240" w:lineRule="auto"/>
      </w:pPr>
      <w:r>
        <w:t xml:space="preserve"> </w:t>
      </w:r>
    </w:p>
    <w:p w:rsidR="00057759" w:rsidRDefault="00057759" w:rsidP="00D22426">
      <w:pPr>
        <w:spacing w:after="0" w:line="240" w:lineRule="auto"/>
      </w:pPr>
      <w:r>
        <w:t>President-Elect Negri reviewed the timeline for the committee to revise the Bylaws.</w:t>
      </w:r>
    </w:p>
    <w:p w:rsidR="00057759" w:rsidRDefault="00057759" w:rsidP="00057759">
      <w:pPr>
        <w:pStyle w:val="ListParagraph"/>
        <w:numPr>
          <w:ilvl w:val="0"/>
          <w:numId w:val="13"/>
        </w:numPr>
        <w:spacing w:after="0" w:line="240" w:lineRule="auto"/>
      </w:pPr>
      <w:r>
        <w:t>September 13 is the last day to respond to the request for volunteers.</w:t>
      </w:r>
    </w:p>
    <w:p w:rsidR="00057759" w:rsidRDefault="00057759" w:rsidP="00057759">
      <w:pPr>
        <w:pStyle w:val="ListParagraph"/>
        <w:numPr>
          <w:ilvl w:val="0"/>
          <w:numId w:val="13"/>
        </w:numPr>
        <w:spacing w:after="0" w:line="240" w:lineRule="auto"/>
      </w:pPr>
      <w:r>
        <w:t>Negri will schedule the initial meeting within the week.</w:t>
      </w:r>
    </w:p>
    <w:p w:rsidR="00057759" w:rsidRDefault="00057759" w:rsidP="00057759">
      <w:pPr>
        <w:pStyle w:val="ListParagraph"/>
        <w:numPr>
          <w:ilvl w:val="0"/>
          <w:numId w:val="13"/>
        </w:numPr>
        <w:spacing w:after="0" w:line="240" w:lineRule="auto"/>
      </w:pPr>
      <w:r>
        <w:t>The goal is to present the revised Bylaws in December at the Annual Club Meeting.</w:t>
      </w:r>
    </w:p>
    <w:p w:rsidR="00057759" w:rsidRDefault="00057759" w:rsidP="00057759">
      <w:pPr>
        <w:spacing w:after="0" w:line="240" w:lineRule="auto"/>
      </w:pPr>
    </w:p>
    <w:p w:rsidR="009132A9" w:rsidRDefault="00057759" w:rsidP="00057759">
      <w:pPr>
        <w:spacing w:after="0" w:line="240" w:lineRule="auto"/>
      </w:pPr>
      <w:r>
        <w:t>President-Elect Negri reported that no grant requests have been received this month</w:t>
      </w:r>
      <w:r w:rsidR="009132A9">
        <w:t>; however, President Wikle received a request from District Rotoract Chair Ed Mullins for a commitment of $500 per year for five years to support Rotoract in District 5170.</w:t>
      </w:r>
    </w:p>
    <w:p w:rsidR="009132A9" w:rsidRDefault="009132A9" w:rsidP="009132A9">
      <w:pPr>
        <w:pStyle w:val="ListParagraph"/>
        <w:numPr>
          <w:ilvl w:val="0"/>
          <w:numId w:val="14"/>
        </w:numPr>
        <w:spacing w:after="0" w:line="240" w:lineRule="auto"/>
      </w:pPr>
      <w:r>
        <w:t>After discussion, the request was tabled until more information was available and a Club member could be found to work with Rotoract.  While there is support for Rotoract, the concerns expressed included:</w:t>
      </w:r>
    </w:p>
    <w:p w:rsidR="009132A9" w:rsidRDefault="009132A9" w:rsidP="009132A9">
      <w:pPr>
        <w:pStyle w:val="ListParagraph"/>
        <w:numPr>
          <w:ilvl w:val="1"/>
          <w:numId w:val="14"/>
        </w:numPr>
        <w:spacing w:after="0" w:line="240" w:lineRule="auto"/>
      </w:pPr>
      <w:r>
        <w:t>Funding is not currently in the budget.</w:t>
      </w:r>
    </w:p>
    <w:p w:rsidR="009132A9" w:rsidRDefault="009132A9" w:rsidP="009132A9">
      <w:pPr>
        <w:pStyle w:val="ListParagraph"/>
        <w:numPr>
          <w:ilvl w:val="1"/>
          <w:numId w:val="14"/>
        </w:numPr>
        <w:spacing w:after="0" w:line="240" w:lineRule="auto"/>
      </w:pPr>
      <w:r>
        <w:t>$500 is more than was requested in the past for Rotoract when it was active.</w:t>
      </w:r>
    </w:p>
    <w:p w:rsidR="00CA21FA" w:rsidRDefault="009132A9" w:rsidP="009132A9">
      <w:pPr>
        <w:pStyle w:val="ListParagraph"/>
        <w:numPr>
          <w:ilvl w:val="1"/>
          <w:numId w:val="14"/>
        </w:numPr>
        <w:spacing w:after="0" w:line="240" w:lineRule="auto"/>
      </w:pPr>
      <w:r>
        <w:t>A five year commitment ties the hands of future boards.</w:t>
      </w:r>
    </w:p>
    <w:p w:rsidR="00CA21FA" w:rsidRDefault="00CA21FA" w:rsidP="00CA21FA">
      <w:pPr>
        <w:spacing w:after="0" w:line="240" w:lineRule="auto"/>
      </w:pPr>
    </w:p>
    <w:p w:rsidR="005421EE" w:rsidRDefault="005421EE" w:rsidP="00CA21FA">
      <w:pPr>
        <w:spacing w:after="0" w:line="240" w:lineRule="auto"/>
      </w:pPr>
      <w:bookmarkStart w:id="0" w:name="_GoBack"/>
      <w:bookmarkEnd w:id="0"/>
      <w:r>
        <w:t>President Wikle shared the July report from the bookkeeper</w:t>
      </w:r>
      <w:r w:rsidR="00DE7021">
        <w:t xml:space="preserve"> (</w:t>
      </w:r>
      <w:r w:rsidR="00DE7021" w:rsidRPr="00DE7021">
        <w:t>Rhonda Gambrelli</w:t>
      </w:r>
      <w:r w:rsidR="00DE7021">
        <w:t xml:space="preserve">) </w:t>
      </w:r>
      <w:r>
        <w:t xml:space="preserve">and </w:t>
      </w:r>
      <w:r w:rsidR="00CA35BC">
        <w:t xml:space="preserve">reviewed the process.  </w:t>
      </w:r>
      <w:r>
        <w:t xml:space="preserve">The Club is now using a bookkeeper to invoice and track financials.  </w:t>
      </w:r>
      <w:r w:rsidR="00CA35BC">
        <w:t xml:space="preserve">President Wikle responded to several questions regarding the report.  </w:t>
      </w:r>
      <w:r>
        <w:t>She stressed the need for Committee/Project Chairs to complete the accounting sheets in order to effectively track income and expenses for each event/project.</w:t>
      </w:r>
    </w:p>
    <w:p w:rsidR="005421EE" w:rsidRDefault="005421EE" w:rsidP="00D22426">
      <w:pPr>
        <w:spacing w:after="0" w:line="240" w:lineRule="auto"/>
      </w:pPr>
    </w:p>
    <w:p w:rsidR="005A447C" w:rsidRDefault="007F0C99" w:rsidP="00EC4AE3">
      <w:pPr>
        <w:spacing w:after="0" w:line="240" w:lineRule="auto"/>
      </w:pPr>
      <w:r>
        <w:t xml:space="preserve">President Wikle reported on the Breathing for Life Gala </w:t>
      </w:r>
      <w:r w:rsidR="005A447C">
        <w:t xml:space="preserve">on </w:t>
      </w:r>
      <w:r>
        <w:t>October 22</w:t>
      </w:r>
      <w:r w:rsidR="005A447C">
        <w:t>, 2016,</w:t>
      </w:r>
      <w:r>
        <w:t xml:space="preserve"> at Redwood Canyon Golf Course.  Details included</w:t>
      </w:r>
      <w:r w:rsidR="005A447C">
        <w:t xml:space="preserve">, but not limited to:  </w:t>
      </w:r>
    </w:p>
    <w:p w:rsidR="004A556A" w:rsidRDefault="005A447C" w:rsidP="005A447C">
      <w:pPr>
        <w:pStyle w:val="ListParagraph"/>
        <w:numPr>
          <w:ilvl w:val="0"/>
          <w:numId w:val="7"/>
        </w:numPr>
        <w:spacing w:after="0" w:line="240" w:lineRule="auto"/>
      </w:pPr>
      <w:r>
        <w:t xml:space="preserve">Tickets </w:t>
      </w:r>
      <w:r w:rsidR="004A556A">
        <w:t>sales and donations will be handled through ClubRunner and will be active on September 13.</w:t>
      </w:r>
    </w:p>
    <w:p w:rsidR="004A556A" w:rsidRDefault="004A556A" w:rsidP="005A447C">
      <w:pPr>
        <w:pStyle w:val="ListParagraph"/>
        <w:numPr>
          <w:ilvl w:val="0"/>
          <w:numId w:val="7"/>
        </w:numPr>
        <w:spacing w:after="0" w:line="240" w:lineRule="auto"/>
      </w:pPr>
      <w:r>
        <w:t>Carol Wikle and Obse Lubo will be scheduling presentation (2 minute video, 3 minute presentation) to local Clubs.</w:t>
      </w:r>
    </w:p>
    <w:p w:rsidR="004A556A" w:rsidRDefault="004A556A" w:rsidP="004A556A">
      <w:pPr>
        <w:pStyle w:val="ListParagraph"/>
        <w:numPr>
          <w:ilvl w:val="1"/>
          <w:numId w:val="7"/>
        </w:numPr>
        <w:spacing w:after="0" w:line="240" w:lineRule="auto"/>
      </w:pPr>
      <w:r>
        <w:t>Volunteers are needed for the visits.  Carol will forward dates as the visits are scheduled.</w:t>
      </w:r>
    </w:p>
    <w:p w:rsidR="004A556A" w:rsidRDefault="004A556A" w:rsidP="004A556A">
      <w:pPr>
        <w:spacing w:after="0" w:line="240" w:lineRule="auto"/>
      </w:pPr>
    </w:p>
    <w:p w:rsidR="004A556A" w:rsidRDefault="004A556A" w:rsidP="004A556A">
      <w:pPr>
        <w:spacing w:after="0" w:line="240" w:lineRule="auto"/>
      </w:pPr>
      <w:r>
        <w:t>Obse Lubo, Kern Lewis and Bill Nott will continue serving on the committee writing the grant.  Obse is schedule to visit Ethiopia in September.</w:t>
      </w:r>
    </w:p>
    <w:p w:rsidR="004A556A" w:rsidRDefault="004A556A" w:rsidP="004A556A">
      <w:pPr>
        <w:spacing w:after="0" w:line="240" w:lineRule="auto"/>
      </w:pPr>
    </w:p>
    <w:p w:rsidR="004A556A" w:rsidRDefault="004A556A" w:rsidP="004A556A">
      <w:pPr>
        <w:spacing w:after="0" w:line="240" w:lineRule="auto"/>
      </w:pPr>
      <w:r>
        <w:lastRenderedPageBreak/>
        <w:t>Other business/information without action:</w:t>
      </w:r>
    </w:p>
    <w:p w:rsidR="004A556A" w:rsidRDefault="0037654F" w:rsidP="004A556A">
      <w:pPr>
        <w:pStyle w:val="ListParagraph"/>
        <w:numPr>
          <w:ilvl w:val="0"/>
          <w:numId w:val="15"/>
        </w:numPr>
        <w:spacing w:after="0" w:line="240" w:lineRule="auto"/>
      </w:pPr>
      <w:r>
        <w:t>The Club will fund $300 for the bus driver from Redwood Christian Schools to transport students to the Fall Interact Conference.  Funding was in the budget.</w:t>
      </w:r>
    </w:p>
    <w:p w:rsidR="0037654F" w:rsidRDefault="0037654F" w:rsidP="004A556A">
      <w:pPr>
        <w:pStyle w:val="ListParagraph"/>
        <w:numPr>
          <w:ilvl w:val="0"/>
          <w:numId w:val="15"/>
        </w:numPr>
        <w:spacing w:after="0" w:line="240" w:lineRule="auto"/>
      </w:pPr>
      <w:r>
        <w:t>Speech Contest must be completed by February 24, 2017.  Dawn Ortiz is the chair.  Need to set the date ASAP so the February Speaker Chair can plan.  Dawn needs to check with the high schools on the best date in February.</w:t>
      </w:r>
    </w:p>
    <w:p w:rsidR="0037654F" w:rsidRDefault="0037654F" w:rsidP="004A556A">
      <w:pPr>
        <w:pStyle w:val="ListParagraph"/>
        <w:numPr>
          <w:ilvl w:val="0"/>
          <w:numId w:val="15"/>
        </w:numPr>
        <w:spacing w:after="0" w:line="240" w:lineRule="auto"/>
      </w:pPr>
      <w:r>
        <w:t xml:space="preserve">Children’s Christmas Party will December 20.  Mark </w:t>
      </w:r>
      <w:proofErr w:type="spellStart"/>
      <w:r>
        <w:t>Poniatowski</w:t>
      </w:r>
      <w:proofErr w:type="spellEnd"/>
      <w:r>
        <w:t xml:space="preserve"> is the chair.</w:t>
      </w:r>
    </w:p>
    <w:p w:rsidR="0037654F" w:rsidRDefault="0037654F" w:rsidP="004A556A">
      <w:pPr>
        <w:pStyle w:val="ListParagraph"/>
        <w:numPr>
          <w:ilvl w:val="0"/>
          <w:numId w:val="15"/>
        </w:numPr>
        <w:spacing w:after="0" w:line="240" w:lineRule="auto"/>
      </w:pPr>
      <w:r>
        <w:t>The Club will be dark on December 27 and January 3.</w:t>
      </w:r>
    </w:p>
    <w:p w:rsidR="0037654F" w:rsidRDefault="0037654F" w:rsidP="004A556A">
      <w:pPr>
        <w:pStyle w:val="ListParagraph"/>
        <w:numPr>
          <w:ilvl w:val="0"/>
          <w:numId w:val="15"/>
        </w:numPr>
        <w:spacing w:after="0" w:line="240" w:lineRule="auto"/>
      </w:pPr>
      <w:r>
        <w:t>Jim Negri will check regarding a booth and entry in the Let’s Meet in the Street/Light Parade on November 12.</w:t>
      </w:r>
    </w:p>
    <w:p w:rsidR="0037654F" w:rsidRDefault="0037654F" w:rsidP="004A556A">
      <w:pPr>
        <w:pStyle w:val="ListParagraph"/>
        <w:numPr>
          <w:ilvl w:val="0"/>
          <w:numId w:val="15"/>
        </w:numPr>
        <w:spacing w:after="0" w:line="240" w:lineRule="auto"/>
      </w:pPr>
      <w:r>
        <w:t>The bowling fundraiser is on hold for now.</w:t>
      </w:r>
    </w:p>
    <w:p w:rsidR="0037654F" w:rsidRDefault="0037654F" w:rsidP="0037654F">
      <w:pPr>
        <w:spacing w:after="0" w:line="240" w:lineRule="auto"/>
      </w:pPr>
    </w:p>
    <w:p w:rsidR="0037654F" w:rsidRDefault="0037654F" w:rsidP="0037654F">
      <w:pPr>
        <w:spacing w:after="0" w:line="240" w:lineRule="auto"/>
      </w:pPr>
      <w:r>
        <w:t>President Wikle adjourned the meeting at 7:30 p.m.</w:t>
      </w:r>
    </w:p>
    <w:p w:rsidR="0037654F" w:rsidRDefault="0037654F" w:rsidP="0037654F">
      <w:pPr>
        <w:spacing w:after="0" w:line="240" w:lineRule="auto"/>
      </w:pPr>
    </w:p>
    <w:p w:rsidR="0037654F" w:rsidRDefault="0037654F" w:rsidP="0037654F">
      <w:pPr>
        <w:spacing w:after="0" w:line="240" w:lineRule="auto"/>
      </w:pPr>
      <w:r>
        <w:t>Respectfully submitted,</w:t>
      </w:r>
    </w:p>
    <w:p w:rsidR="0037654F" w:rsidRPr="0037654F" w:rsidRDefault="0037654F" w:rsidP="0037654F">
      <w:pPr>
        <w:spacing w:after="0" w:line="240" w:lineRule="auto"/>
        <w:rPr>
          <w:rFonts w:ascii="Lucida Handwriting" w:hAnsi="Lucida Handwriting"/>
          <w:b/>
          <w:color w:val="0000FF"/>
        </w:rPr>
      </w:pPr>
      <w:r w:rsidRPr="0037654F">
        <w:rPr>
          <w:rFonts w:ascii="Lucida Handwriting" w:hAnsi="Lucida Handwriting"/>
          <w:b/>
          <w:color w:val="0000FF"/>
        </w:rPr>
        <w:t>Jim Negri</w:t>
      </w:r>
    </w:p>
    <w:p w:rsidR="0037654F" w:rsidRDefault="0037654F" w:rsidP="0037654F">
      <w:pPr>
        <w:spacing w:after="0" w:line="240" w:lineRule="auto"/>
      </w:pPr>
      <w:r>
        <w:t xml:space="preserve">Jim Negri, </w:t>
      </w:r>
      <w:proofErr w:type="spellStart"/>
      <w:r>
        <w:t>Presient</w:t>
      </w:r>
      <w:proofErr w:type="spellEnd"/>
      <w:r>
        <w:t>-Elect/Interim Secretary</w:t>
      </w:r>
    </w:p>
    <w:p w:rsidR="0037654F" w:rsidRDefault="0037654F" w:rsidP="0037654F">
      <w:pPr>
        <w:spacing w:after="0" w:line="240" w:lineRule="auto"/>
      </w:pPr>
    </w:p>
    <w:sectPr w:rsidR="0037654F" w:rsidSect="00EC4AE3">
      <w:headerReference w:type="even" r:id="rId7"/>
      <w:headerReference w:type="default" r:id="rId8"/>
      <w:footerReference w:type="even" r:id="rId9"/>
      <w:footerReference w:type="default" r:id="rId10"/>
      <w:headerReference w:type="first" r:id="rId11"/>
      <w:footerReference w:type="first" r:id="rId12"/>
      <w:pgSz w:w="12240" w:h="15840"/>
      <w:pgMar w:top="720" w:right="1080" w:bottom="72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97AD2" w:rsidRDefault="00F97AD2" w:rsidP="00107B36">
      <w:pPr>
        <w:spacing w:after="0" w:line="240" w:lineRule="auto"/>
      </w:pPr>
      <w:r>
        <w:separator/>
      </w:r>
    </w:p>
  </w:endnote>
  <w:endnote w:type="continuationSeparator" w:id="0">
    <w:p w:rsidR="00F97AD2" w:rsidRDefault="00F97AD2" w:rsidP="00107B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07B36" w:rsidRDefault="00107B3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07B36" w:rsidRDefault="00107B3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07B36" w:rsidRDefault="00107B3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97AD2" w:rsidRDefault="00F97AD2" w:rsidP="00107B36">
      <w:pPr>
        <w:spacing w:after="0" w:line="240" w:lineRule="auto"/>
      </w:pPr>
      <w:r>
        <w:separator/>
      </w:r>
    </w:p>
  </w:footnote>
  <w:footnote w:type="continuationSeparator" w:id="0">
    <w:p w:rsidR="00F97AD2" w:rsidRDefault="00F97AD2" w:rsidP="00107B3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07B36" w:rsidRDefault="00107B3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07B36" w:rsidRDefault="00107B36">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07B36" w:rsidRDefault="00107B3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E3E1044"/>
    <w:multiLevelType w:val="hybridMultilevel"/>
    <w:tmpl w:val="424CBB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9627E6A"/>
    <w:multiLevelType w:val="hybridMultilevel"/>
    <w:tmpl w:val="D89C527C"/>
    <w:lvl w:ilvl="0" w:tplc="A2AC4FFC">
      <w:start w:val="1"/>
      <w:numFmt w:val="decimal"/>
      <w:lvlText w:val="%1)"/>
      <w:lvlJc w:val="left"/>
      <w:pPr>
        <w:ind w:left="1005" w:hanging="360"/>
      </w:pPr>
      <w:rPr>
        <w:rFonts w:hint="default"/>
      </w:rPr>
    </w:lvl>
    <w:lvl w:ilvl="1" w:tplc="04090019" w:tentative="1">
      <w:start w:val="1"/>
      <w:numFmt w:val="lowerLetter"/>
      <w:lvlText w:val="%2."/>
      <w:lvlJc w:val="left"/>
      <w:pPr>
        <w:ind w:left="1725" w:hanging="360"/>
      </w:pPr>
    </w:lvl>
    <w:lvl w:ilvl="2" w:tplc="0409001B" w:tentative="1">
      <w:start w:val="1"/>
      <w:numFmt w:val="lowerRoman"/>
      <w:lvlText w:val="%3."/>
      <w:lvlJc w:val="right"/>
      <w:pPr>
        <w:ind w:left="2445" w:hanging="180"/>
      </w:pPr>
    </w:lvl>
    <w:lvl w:ilvl="3" w:tplc="0409000F" w:tentative="1">
      <w:start w:val="1"/>
      <w:numFmt w:val="decimal"/>
      <w:lvlText w:val="%4."/>
      <w:lvlJc w:val="left"/>
      <w:pPr>
        <w:ind w:left="3165" w:hanging="360"/>
      </w:pPr>
    </w:lvl>
    <w:lvl w:ilvl="4" w:tplc="04090019" w:tentative="1">
      <w:start w:val="1"/>
      <w:numFmt w:val="lowerLetter"/>
      <w:lvlText w:val="%5."/>
      <w:lvlJc w:val="left"/>
      <w:pPr>
        <w:ind w:left="3885" w:hanging="360"/>
      </w:pPr>
    </w:lvl>
    <w:lvl w:ilvl="5" w:tplc="0409001B" w:tentative="1">
      <w:start w:val="1"/>
      <w:numFmt w:val="lowerRoman"/>
      <w:lvlText w:val="%6."/>
      <w:lvlJc w:val="right"/>
      <w:pPr>
        <w:ind w:left="4605" w:hanging="180"/>
      </w:pPr>
    </w:lvl>
    <w:lvl w:ilvl="6" w:tplc="0409000F" w:tentative="1">
      <w:start w:val="1"/>
      <w:numFmt w:val="decimal"/>
      <w:lvlText w:val="%7."/>
      <w:lvlJc w:val="left"/>
      <w:pPr>
        <w:ind w:left="5325" w:hanging="360"/>
      </w:pPr>
    </w:lvl>
    <w:lvl w:ilvl="7" w:tplc="04090019" w:tentative="1">
      <w:start w:val="1"/>
      <w:numFmt w:val="lowerLetter"/>
      <w:lvlText w:val="%8."/>
      <w:lvlJc w:val="left"/>
      <w:pPr>
        <w:ind w:left="6045" w:hanging="360"/>
      </w:pPr>
    </w:lvl>
    <w:lvl w:ilvl="8" w:tplc="0409001B" w:tentative="1">
      <w:start w:val="1"/>
      <w:numFmt w:val="lowerRoman"/>
      <w:lvlText w:val="%9."/>
      <w:lvlJc w:val="right"/>
      <w:pPr>
        <w:ind w:left="6765" w:hanging="180"/>
      </w:pPr>
    </w:lvl>
  </w:abstractNum>
  <w:abstractNum w:abstractNumId="2">
    <w:nsid w:val="29CE0552"/>
    <w:multiLevelType w:val="hybridMultilevel"/>
    <w:tmpl w:val="7CDEF2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D44418B"/>
    <w:multiLevelType w:val="hybridMultilevel"/>
    <w:tmpl w:val="EFF67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6A80BCB"/>
    <w:multiLevelType w:val="hybridMultilevel"/>
    <w:tmpl w:val="1A6E5F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E1F50B6"/>
    <w:multiLevelType w:val="hybridMultilevel"/>
    <w:tmpl w:val="027CC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0BA352C"/>
    <w:multiLevelType w:val="hybridMultilevel"/>
    <w:tmpl w:val="5478D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8713332"/>
    <w:multiLevelType w:val="hybridMultilevel"/>
    <w:tmpl w:val="C018E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BDD067C"/>
    <w:multiLevelType w:val="hybridMultilevel"/>
    <w:tmpl w:val="F3E2B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8E32106"/>
    <w:multiLevelType w:val="hybridMultilevel"/>
    <w:tmpl w:val="32E613E4"/>
    <w:lvl w:ilvl="0" w:tplc="04090001">
      <w:start w:val="1"/>
      <w:numFmt w:val="bullet"/>
      <w:lvlText w:val=""/>
      <w:lvlJc w:val="left"/>
      <w:pPr>
        <w:ind w:left="768" w:hanging="360"/>
      </w:pPr>
      <w:rPr>
        <w:rFonts w:ascii="Symbol" w:hAnsi="Symbol" w:hint="default"/>
      </w:rPr>
    </w:lvl>
    <w:lvl w:ilvl="1" w:tplc="04090003">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0">
    <w:nsid w:val="6C1B0B65"/>
    <w:multiLevelType w:val="hybridMultilevel"/>
    <w:tmpl w:val="98601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D49542A"/>
    <w:multiLevelType w:val="hybridMultilevel"/>
    <w:tmpl w:val="18025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EE45E77"/>
    <w:multiLevelType w:val="hybridMultilevel"/>
    <w:tmpl w:val="6B1A46C8"/>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3">
    <w:nsid w:val="6F3C265F"/>
    <w:multiLevelType w:val="hybridMultilevel"/>
    <w:tmpl w:val="4BB866B8"/>
    <w:lvl w:ilvl="0" w:tplc="7DFE0A52">
      <w:start w:val="1"/>
      <w:numFmt w:val="decimal"/>
      <w:lvlText w:val="%1)"/>
      <w:lvlJc w:val="left"/>
      <w:pPr>
        <w:ind w:left="1905" w:hanging="360"/>
      </w:pPr>
      <w:rPr>
        <w:rFonts w:hint="default"/>
      </w:rPr>
    </w:lvl>
    <w:lvl w:ilvl="1" w:tplc="04090019" w:tentative="1">
      <w:start w:val="1"/>
      <w:numFmt w:val="lowerLetter"/>
      <w:lvlText w:val="%2."/>
      <w:lvlJc w:val="left"/>
      <w:pPr>
        <w:ind w:left="2625" w:hanging="360"/>
      </w:pPr>
    </w:lvl>
    <w:lvl w:ilvl="2" w:tplc="0409001B" w:tentative="1">
      <w:start w:val="1"/>
      <w:numFmt w:val="lowerRoman"/>
      <w:lvlText w:val="%3."/>
      <w:lvlJc w:val="right"/>
      <w:pPr>
        <w:ind w:left="3345" w:hanging="180"/>
      </w:pPr>
    </w:lvl>
    <w:lvl w:ilvl="3" w:tplc="0409000F" w:tentative="1">
      <w:start w:val="1"/>
      <w:numFmt w:val="decimal"/>
      <w:lvlText w:val="%4."/>
      <w:lvlJc w:val="left"/>
      <w:pPr>
        <w:ind w:left="4065" w:hanging="360"/>
      </w:pPr>
    </w:lvl>
    <w:lvl w:ilvl="4" w:tplc="04090019" w:tentative="1">
      <w:start w:val="1"/>
      <w:numFmt w:val="lowerLetter"/>
      <w:lvlText w:val="%5."/>
      <w:lvlJc w:val="left"/>
      <w:pPr>
        <w:ind w:left="4785" w:hanging="360"/>
      </w:pPr>
    </w:lvl>
    <w:lvl w:ilvl="5" w:tplc="0409001B" w:tentative="1">
      <w:start w:val="1"/>
      <w:numFmt w:val="lowerRoman"/>
      <w:lvlText w:val="%6."/>
      <w:lvlJc w:val="right"/>
      <w:pPr>
        <w:ind w:left="5505" w:hanging="180"/>
      </w:pPr>
    </w:lvl>
    <w:lvl w:ilvl="6" w:tplc="0409000F" w:tentative="1">
      <w:start w:val="1"/>
      <w:numFmt w:val="decimal"/>
      <w:lvlText w:val="%7."/>
      <w:lvlJc w:val="left"/>
      <w:pPr>
        <w:ind w:left="6225" w:hanging="360"/>
      </w:pPr>
    </w:lvl>
    <w:lvl w:ilvl="7" w:tplc="04090019" w:tentative="1">
      <w:start w:val="1"/>
      <w:numFmt w:val="lowerLetter"/>
      <w:lvlText w:val="%8."/>
      <w:lvlJc w:val="left"/>
      <w:pPr>
        <w:ind w:left="6945" w:hanging="360"/>
      </w:pPr>
    </w:lvl>
    <w:lvl w:ilvl="8" w:tplc="0409001B" w:tentative="1">
      <w:start w:val="1"/>
      <w:numFmt w:val="lowerRoman"/>
      <w:lvlText w:val="%9."/>
      <w:lvlJc w:val="right"/>
      <w:pPr>
        <w:ind w:left="7665" w:hanging="180"/>
      </w:pPr>
    </w:lvl>
  </w:abstractNum>
  <w:abstractNum w:abstractNumId="14">
    <w:nsid w:val="78843FF9"/>
    <w:multiLevelType w:val="hybridMultilevel"/>
    <w:tmpl w:val="0EDEB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3"/>
  </w:num>
  <w:num w:numId="3">
    <w:abstractNumId w:val="2"/>
  </w:num>
  <w:num w:numId="4">
    <w:abstractNumId w:val="14"/>
  </w:num>
  <w:num w:numId="5">
    <w:abstractNumId w:val="12"/>
  </w:num>
  <w:num w:numId="6">
    <w:abstractNumId w:val="3"/>
  </w:num>
  <w:num w:numId="7">
    <w:abstractNumId w:val="5"/>
  </w:num>
  <w:num w:numId="8">
    <w:abstractNumId w:val="0"/>
  </w:num>
  <w:num w:numId="9">
    <w:abstractNumId w:val="9"/>
  </w:num>
  <w:num w:numId="10">
    <w:abstractNumId w:val="11"/>
  </w:num>
  <w:num w:numId="11">
    <w:abstractNumId w:val="10"/>
  </w:num>
  <w:num w:numId="12">
    <w:abstractNumId w:val="7"/>
  </w:num>
  <w:num w:numId="13">
    <w:abstractNumId w:val="6"/>
  </w:num>
  <w:num w:numId="14">
    <w:abstractNumId w:val="4"/>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219"/>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3NzIzNLewNDUFcpR0lIJTi4sz8/NACkxqATB4cPgsAAAA"/>
  </w:docVars>
  <w:rsids>
    <w:rsidRoot w:val="00C42146"/>
    <w:rsid w:val="000041A2"/>
    <w:rsid w:val="00032F4B"/>
    <w:rsid w:val="00057759"/>
    <w:rsid w:val="000B0389"/>
    <w:rsid w:val="000F4A48"/>
    <w:rsid w:val="000F663E"/>
    <w:rsid w:val="00107B36"/>
    <w:rsid w:val="00131944"/>
    <w:rsid w:val="00180DF1"/>
    <w:rsid w:val="001C3F33"/>
    <w:rsid w:val="002379EA"/>
    <w:rsid w:val="00250CDE"/>
    <w:rsid w:val="002D3831"/>
    <w:rsid w:val="00330119"/>
    <w:rsid w:val="00342596"/>
    <w:rsid w:val="0037654F"/>
    <w:rsid w:val="003C1CE3"/>
    <w:rsid w:val="003D0B7F"/>
    <w:rsid w:val="00420282"/>
    <w:rsid w:val="00452505"/>
    <w:rsid w:val="00466FA0"/>
    <w:rsid w:val="00492F61"/>
    <w:rsid w:val="004A556A"/>
    <w:rsid w:val="0051250A"/>
    <w:rsid w:val="005421EE"/>
    <w:rsid w:val="005A447C"/>
    <w:rsid w:val="005D3AB8"/>
    <w:rsid w:val="005E023F"/>
    <w:rsid w:val="00650426"/>
    <w:rsid w:val="006B5304"/>
    <w:rsid w:val="006C0A37"/>
    <w:rsid w:val="007136DA"/>
    <w:rsid w:val="00790B58"/>
    <w:rsid w:val="007B632E"/>
    <w:rsid w:val="007C2A1B"/>
    <w:rsid w:val="007D0FD0"/>
    <w:rsid w:val="007F0C99"/>
    <w:rsid w:val="00825491"/>
    <w:rsid w:val="008308F9"/>
    <w:rsid w:val="008E1085"/>
    <w:rsid w:val="008F37B7"/>
    <w:rsid w:val="009132A9"/>
    <w:rsid w:val="0097738E"/>
    <w:rsid w:val="009A291A"/>
    <w:rsid w:val="009A7FBB"/>
    <w:rsid w:val="009B5496"/>
    <w:rsid w:val="009C79E3"/>
    <w:rsid w:val="00A31F58"/>
    <w:rsid w:val="00AB024B"/>
    <w:rsid w:val="00AC230A"/>
    <w:rsid w:val="00AC3961"/>
    <w:rsid w:val="00AC4FC3"/>
    <w:rsid w:val="00AF0253"/>
    <w:rsid w:val="00B4260F"/>
    <w:rsid w:val="00B456E4"/>
    <w:rsid w:val="00B45A63"/>
    <w:rsid w:val="00B85DEC"/>
    <w:rsid w:val="00BB69A9"/>
    <w:rsid w:val="00BD0833"/>
    <w:rsid w:val="00BE1E1F"/>
    <w:rsid w:val="00C03BC2"/>
    <w:rsid w:val="00C30A54"/>
    <w:rsid w:val="00C42146"/>
    <w:rsid w:val="00CA0006"/>
    <w:rsid w:val="00CA21FA"/>
    <w:rsid w:val="00CA35BC"/>
    <w:rsid w:val="00CF2875"/>
    <w:rsid w:val="00D22426"/>
    <w:rsid w:val="00D241DA"/>
    <w:rsid w:val="00D63B18"/>
    <w:rsid w:val="00D87239"/>
    <w:rsid w:val="00DE7021"/>
    <w:rsid w:val="00E077C0"/>
    <w:rsid w:val="00E111AB"/>
    <w:rsid w:val="00E36C3D"/>
    <w:rsid w:val="00E40B25"/>
    <w:rsid w:val="00E65610"/>
    <w:rsid w:val="00EB58BA"/>
    <w:rsid w:val="00EC4AE3"/>
    <w:rsid w:val="00EC75A8"/>
    <w:rsid w:val="00EE3694"/>
    <w:rsid w:val="00F001AA"/>
    <w:rsid w:val="00F7172D"/>
    <w:rsid w:val="00F97AD2"/>
    <w:rsid w:val="00FB35B7"/>
    <w:rsid w:val="00FC70BF"/>
    <w:rsid w:val="00FF2D44"/>
    <w:rsid w:val="00FF59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B839F319-771B-4726-AB61-E258FCF9AB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3B18"/>
    <w:pPr>
      <w:ind w:left="720"/>
      <w:contextualSpacing/>
    </w:pPr>
  </w:style>
  <w:style w:type="paragraph" w:styleId="BodyText">
    <w:name w:val="Body Text"/>
    <w:basedOn w:val="Normal"/>
    <w:link w:val="BodyTextChar"/>
    <w:uiPriority w:val="99"/>
    <w:unhideWhenUsed/>
    <w:rsid w:val="00D63B18"/>
    <w:pPr>
      <w:spacing w:after="120" w:line="240" w:lineRule="auto"/>
    </w:pPr>
  </w:style>
  <w:style w:type="character" w:customStyle="1" w:styleId="BodyTextChar">
    <w:name w:val="Body Text Char"/>
    <w:basedOn w:val="DefaultParagraphFont"/>
    <w:link w:val="BodyText"/>
    <w:uiPriority w:val="99"/>
    <w:rsid w:val="00D63B18"/>
  </w:style>
  <w:style w:type="paragraph" w:styleId="Header">
    <w:name w:val="header"/>
    <w:basedOn w:val="Normal"/>
    <w:link w:val="HeaderChar"/>
    <w:uiPriority w:val="99"/>
    <w:unhideWhenUsed/>
    <w:rsid w:val="00107B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7B36"/>
  </w:style>
  <w:style w:type="paragraph" w:styleId="Footer">
    <w:name w:val="footer"/>
    <w:basedOn w:val="Normal"/>
    <w:link w:val="FooterChar"/>
    <w:uiPriority w:val="99"/>
    <w:unhideWhenUsed/>
    <w:rsid w:val="00107B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7B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43458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039</Words>
  <Characters>592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9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 Wikle</dc:creator>
  <cp:keywords/>
  <dc:description/>
  <cp:lastModifiedBy>Jim Negri</cp:lastModifiedBy>
  <cp:revision>3</cp:revision>
  <cp:lastPrinted>2016-09-12T18:44:00Z</cp:lastPrinted>
  <dcterms:created xsi:type="dcterms:W3CDTF">2016-10-05T04:53:00Z</dcterms:created>
  <dcterms:modified xsi:type="dcterms:W3CDTF">2016-10-05T05:03:00Z</dcterms:modified>
</cp:coreProperties>
</file>